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F4334" w14:textId="121E2EF0" w:rsidR="003E331C" w:rsidRPr="00ED6236" w:rsidRDefault="003E331C">
      <w:pPr>
        <w:ind w:left="720" w:hanging="720"/>
        <w:rPr>
          <w:rFonts w:ascii="Arial" w:hAnsi="Arial" w:cs="Arial"/>
          <w:b/>
          <w:color w:val="FF0000"/>
          <w:sz w:val="20"/>
          <w:szCs w:val="20"/>
          <w:lang w:val="en-GB"/>
        </w:rPr>
      </w:pPr>
      <w:r w:rsidRPr="00ED6236">
        <w:rPr>
          <w:rFonts w:ascii="Arial" w:hAnsi="Arial" w:cs="Arial"/>
          <w:b/>
          <w:color w:val="FF0000"/>
          <w:sz w:val="20"/>
          <w:szCs w:val="20"/>
          <w:lang w:val="en-GB"/>
        </w:rPr>
        <w:t>Important notes</w:t>
      </w:r>
      <w:r w:rsidR="00C67AF0"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 (</w:t>
      </w:r>
      <w:r w:rsidR="00C67AF0" w:rsidRPr="00ED6236">
        <w:rPr>
          <w:rFonts w:ascii="Arial" w:hAnsi="Arial" w:cs="Arial"/>
          <w:i/>
          <w:color w:val="FF0000"/>
          <w:sz w:val="20"/>
          <w:szCs w:val="20"/>
          <w:lang w:val="en-GB"/>
        </w:rPr>
        <w:t>you may remove th</w:t>
      </w:r>
      <w:r w:rsidR="00AC23DF" w:rsidRPr="00ED6236">
        <w:rPr>
          <w:rFonts w:ascii="Arial" w:hAnsi="Arial" w:cs="Arial"/>
          <w:i/>
          <w:color w:val="FF0000"/>
          <w:sz w:val="20"/>
          <w:szCs w:val="20"/>
          <w:lang w:val="en-GB"/>
        </w:rPr>
        <w:t xml:space="preserve">e </w:t>
      </w:r>
      <w:r w:rsidR="002F6962" w:rsidRPr="00ED6236">
        <w:rPr>
          <w:rFonts w:ascii="Arial" w:hAnsi="Arial" w:cs="Arial"/>
          <w:i/>
          <w:color w:val="FF0000"/>
          <w:sz w:val="20"/>
          <w:szCs w:val="20"/>
          <w:lang w:val="en-GB"/>
        </w:rPr>
        <w:t>“</w:t>
      </w:r>
      <w:r w:rsidR="00AC23DF" w:rsidRPr="00ED6236">
        <w:rPr>
          <w:rFonts w:ascii="Arial" w:hAnsi="Arial" w:cs="Arial"/>
          <w:i/>
          <w:color w:val="FF0000"/>
          <w:sz w:val="20"/>
          <w:szCs w:val="20"/>
          <w:lang w:val="en-GB"/>
        </w:rPr>
        <w:t>important notes</w:t>
      </w:r>
      <w:r w:rsidR="002F6962" w:rsidRPr="00ED6236">
        <w:rPr>
          <w:rFonts w:ascii="Arial" w:hAnsi="Arial" w:cs="Arial"/>
          <w:i/>
          <w:color w:val="FF0000"/>
          <w:sz w:val="20"/>
          <w:szCs w:val="20"/>
          <w:lang w:val="en-GB"/>
        </w:rPr>
        <w:t>”</w:t>
      </w:r>
      <w:r w:rsidR="00AC23DF" w:rsidRPr="00ED6236">
        <w:rPr>
          <w:rFonts w:ascii="Arial" w:hAnsi="Arial" w:cs="Arial"/>
          <w:i/>
          <w:color w:val="FF0000"/>
          <w:sz w:val="20"/>
          <w:szCs w:val="20"/>
          <w:lang w:val="en-GB"/>
        </w:rPr>
        <w:t xml:space="preserve"> section in your </w:t>
      </w:r>
      <w:r w:rsidR="00FF5149" w:rsidRPr="00ED6236">
        <w:rPr>
          <w:rFonts w:ascii="Arial" w:hAnsi="Arial" w:cs="Arial"/>
          <w:i/>
          <w:color w:val="FF0000"/>
          <w:sz w:val="20"/>
          <w:szCs w:val="20"/>
          <w:lang w:val="en-GB"/>
        </w:rPr>
        <w:t>file</w:t>
      </w:r>
      <w:r w:rsidR="00C67AF0" w:rsidRPr="00ED6236">
        <w:rPr>
          <w:rFonts w:ascii="Arial" w:hAnsi="Arial" w:cs="Arial"/>
          <w:color w:val="FF0000"/>
          <w:sz w:val="20"/>
          <w:szCs w:val="20"/>
          <w:lang w:val="en-GB"/>
        </w:rPr>
        <w:t>)</w:t>
      </w:r>
      <w:r w:rsidRPr="00ED6236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: </w:t>
      </w:r>
    </w:p>
    <w:p w14:paraId="6EE25B42" w14:textId="4EB019A7" w:rsidR="00677E3F" w:rsidRPr="00ED6236" w:rsidRDefault="00B4106D" w:rsidP="00677E3F">
      <w:pPr>
        <w:numPr>
          <w:ilvl w:val="0"/>
          <w:numId w:val="6"/>
        </w:numPr>
        <w:rPr>
          <w:rFonts w:ascii="Arial" w:hAnsi="Arial" w:cs="Arial"/>
          <w:color w:val="FF0000"/>
          <w:sz w:val="20"/>
          <w:szCs w:val="20"/>
          <w:lang w:val="en-GB"/>
        </w:rPr>
      </w:pPr>
      <w:r w:rsidRPr="00ED6236">
        <w:rPr>
          <w:rFonts w:ascii="Arial" w:hAnsi="Arial" w:cs="Arial"/>
          <w:color w:val="FF0000"/>
          <w:sz w:val="20"/>
          <w:szCs w:val="20"/>
          <w:lang w:val="en-GB"/>
        </w:rPr>
        <w:t>This form</w:t>
      </w:r>
      <w:r w:rsidR="00667F15"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 is to</w:t>
      </w:r>
      <w:r w:rsidR="00C67AF0"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 be filled in English and </w:t>
      </w:r>
      <w:r w:rsidR="00677E3F"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submitted through our website </w:t>
      </w:r>
      <w:hyperlink r:id="rId11" w:history="1">
        <w:r w:rsidR="00677E3F" w:rsidRPr="00ED6236">
          <w:rPr>
            <w:rStyle w:val="Hyperlink"/>
            <w:rFonts w:ascii="Arial" w:hAnsi="Arial" w:cs="Arial"/>
            <w:color w:val="FF0000"/>
            <w:sz w:val="20"/>
            <w:szCs w:val="20"/>
            <w:lang w:val="en-GB"/>
          </w:rPr>
          <w:t>www.liftoff-challenge.ch</w:t>
        </w:r>
      </w:hyperlink>
    </w:p>
    <w:p w14:paraId="0DCCAF88" w14:textId="28F1F28E" w:rsidR="00A6034F" w:rsidRPr="00ED6236" w:rsidRDefault="00C67AF0" w:rsidP="00A6034F">
      <w:pPr>
        <w:numPr>
          <w:ilvl w:val="0"/>
          <w:numId w:val="6"/>
        </w:numPr>
        <w:rPr>
          <w:rFonts w:ascii="Arial" w:hAnsi="Arial" w:cs="Arial"/>
          <w:color w:val="FF0000"/>
          <w:sz w:val="20"/>
          <w:szCs w:val="20"/>
          <w:lang w:val="en-GB"/>
        </w:rPr>
      </w:pPr>
      <w:r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Please use the suggested template by </w:t>
      </w:r>
      <w:r w:rsidR="003D1336" w:rsidRPr="00ED6236">
        <w:rPr>
          <w:rFonts w:ascii="Arial" w:hAnsi="Arial" w:cs="Arial"/>
          <w:color w:val="FF0000"/>
          <w:sz w:val="20"/>
          <w:szCs w:val="20"/>
          <w:lang w:val="en-GB"/>
        </w:rPr>
        <w:t>over</w:t>
      </w:r>
      <w:r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writing </w:t>
      </w:r>
      <w:r w:rsidR="003D1336"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the indications in </w:t>
      </w:r>
      <w:r w:rsidR="001E69DD" w:rsidRPr="00ED6236">
        <w:rPr>
          <w:rFonts w:ascii="Arial" w:hAnsi="Arial" w:cs="Arial"/>
          <w:i/>
          <w:iCs/>
          <w:color w:val="FF0000"/>
          <w:sz w:val="20"/>
          <w:szCs w:val="20"/>
          <w:lang w:val="en-GB"/>
        </w:rPr>
        <w:t>italic</w:t>
      </w:r>
      <w:r w:rsidR="003D1336"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 in the provided boxes</w:t>
      </w:r>
    </w:p>
    <w:p w14:paraId="0076B752" w14:textId="4B7771C5" w:rsidR="0047432B" w:rsidRPr="00ED6236" w:rsidRDefault="00A6034F" w:rsidP="0047432B">
      <w:pPr>
        <w:numPr>
          <w:ilvl w:val="0"/>
          <w:numId w:val="6"/>
        </w:numPr>
        <w:rPr>
          <w:rFonts w:ascii="Arial" w:hAnsi="Arial" w:cs="Arial"/>
          <w:color w:val="FF0000"/>
          <w:sz w:val="20"/>
          <w:szCs w:val="20"/>
          <w:lang w:val="en-GB"/>
        </w:rPr>
      </w:pPr>
      <w:r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Do </w:t>
      </w:r>
      <w:r w:rsidRPr="00ED6236">
        <w:rPr>
          <w:rFonts w:ascii="Arial" w:hAnsi="Arial" w:cs="Arial"/>
          <w:b/>
          <w:bCs/>
          <w:color w:val="FF0000"/>
          <w:sz w:val="20"/>
          <w:szCs w:val="20"/>
          <w:lang w:val="en-GB"/>
        </w:rPr>
        <w:t xml:space="preserve">not exceed </w:t>
      </w:r>
      <w:r w:rsidR="008D0595" w:rsidRPr="00ED6236">
        <w:rPr>
          <w:rFonts w:ascii="Arial" w:hAnsi="Arial" w:cs="Arial"/>
          <w:b/>
          <w:bCs/>
          <w:color w:val="FF0000"/>
          <w:sz w:val="20"/>
          <w:szCs w:val="20"/>
          <w:lang w:val="en-GB"/>
        </w:rPr>
        <w:t>2</w:t>
      </w:r>
      <w:r w:rsidR="0E6078D1" w:rsidRPr="00ED6236">
        <w:rPr>
          <w:rFonts w:ascii="Arial" w:hAnsi="Arial" w:cs="Arial"/>
          <w:b/>
          <w:bCs/>
          <w:color w:val="FF0000"/>
          <w:sz w:val="20"/>
          <w:szCs w:val="20"/>
          <w:lang w:val="en-GB"/>
        </w:rPr>
        <w:t xml:space="preserve"> </w:t>
      </w:r>
      <w:r w:rsidR="00C67AF0" w:rsidRPr="00ED6236">
        <w:rPr>
          <w:rFonts w:ascii="Arial" w:hAnsi="Arial" w:cs="Arial"/>
          <w:b/>
          <w:bCs/>
          <w:color w:val="FF0000"/>
          <w:sz w:val="20"/>
          <w:szCs w:val="20"/>
          <w:lang w:val="en-GB"/>
        </w:rPr>
        <w:t>page</w:t>
      </w:r>
      <w:r w:rsidR="008341E1" w:rsidRPr="00ED6236">
        <w:rPr>
          <w:rFonts w:ascii="Arial" w:hAnsi="Arial" w:cs="Arial"/>
          <w:b/>
          <w:bCs/>
          <w:color w:val="FF0000"/>
          <w:sz w:val="20"/>
          <w:szCs w:val="20"/>
          <w:lang w:val="en-GB"/>
        </w:rPr>
        <w:t>s</w:t>
      </w:r>
      <w:r w:rsidR="00C67AF0" w:rsidRPr="00ED6236">
        <w:rPr>
          <w:rFonts w:ascii="Arial" w:hAnsi="Arial" w:cs="Arial"/>
          <w:b/>
          <w:bCs/>
          <w:color w:val="FF0000"/>
          <w:sz w:val="20"/>
          <w:szCs w:val="20"/>
          <w:lang w:val="en-GB"/>
        </w:rPr>
        <w:t xml:space="preserve"> in length </w:t>
      </w:r>
      <w:r w:rsidR="00C67AF0" w:rsidRPr="00ED6236">
        <w:rPr>
          <w:rFonts w:ascii="Arial" w:hAnsi="Arial" w:cs="Arial"/>
          <w:color w:val="FF0000"/>
          <w:sz w:val="20"/>
          <w:szCs w:val="20"/>
          <w:lang w:val="en-GB"/>
        </w:rPr>
        <w:t>(additional pages w</w:t>
      </w:r>
      <w:r w:rsidR="008341E1" w:rsidRPr="00ED6236">
        <w:rPr>
          <w:rFonts w:ascii="Arial" w:hAnsi="Arial" w:cs="Arial"/>
          <w:color w:val="FF0000"/>
          <w:sz w:val="20"/>
          <w:szCs w:val="20"/>
          <w:lang w:val="en-GB"/>
        </w:rPr>
        <w:t>ill not</w:t>
      </w:r>
      <w:r w:rsidR="00C67AF0" w:rsidRPr="00ED6236">
        <w:rPr>
          <w:rFonts w:ascii="Arial" w:hAnsi="Arial" w:cs="Arial"/>
          <w:color w:val="FF0000"/>
          <w:sz w:val="20"/>
          <w:szCs w:val="20"/>
          <w:lang w:val="en-GB"/>
        </w:rPr>
        <w:t xml:space="preserve"> be considered, keep font at min. 9</w:t>
      </w:r>
      <w:r w:rsidR="00AC23DF" w:rsidRPr="00ED6236">
        <w:rPr>
          <w:rFonts w:ascii="Arial" w:hAnsi="Arial" w:cs="Arial"/>
          <w:color w:val="FF0000"/>
          <w:sz w:val="20"/>
          <w:szCs w:val="20"/>
          <w:lang w:val="en-GB"/>
        </w:rPr>
        <w:t>p</w:t>
      </w:r>
      <w:r w:rsidR="00C67AF0" w:rsidRPr="00ED6236">
        <w:rPr>
          <w:rFonts w:ascii="Arial" w:hAnsi="Arial" w:cs="Arial"/>
          <w:color w:val="FF0000"/>
          <w:sz w:val="20"/>
          <w:szCs w:val="20"/>
          <w:lang w:val="en-GB"/>
        </w:rPr>
        <w:t>ts)</w:t>
      </w:r>
      <w:r w:rsidRPr="00ED6236">
        <w:rPr>
          <w:rFonts w:ascii="Arial" w:hAnsi="Arial" w:cs="Arial"/>
          <w:color w:val="FF0000"/>
          <w:sz w:val="20"/>
          <w:szCs w:val="20"/>
          <w:lang w:val="en-GB"/>
        </w:rPr>
        <w:t>.</w:t>
      </w:r>
    </w:p>
    <w:p w14:paraId="35376CCC" w14:textId="77777777" w:rsidR="00C67AF0" w:rsidRPr="00ED6236" w:rsidRDefault="00C67AF0" w:rsidP="00C67AF0">
      <w:pPr>
        <w:ind w:left="720"/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776"/>
      </w:tblGrid>
      <w:tr w:rsidR="00FF5149" w:rsidRPr="00ED6236" w14:paraId="3324666F" w14:textId="77777777" w:rsidTr="701162AB">
        <w:trPr>
          <w:cantSplit/>
          <w:trHeight w:val="20"/>
        </w:trPr>
        <w:tc>
          <w:tcPr>
            <w:tcW w:w="9776" w:type="dxa"/>
            <w:tcBorders>
              <w:left w:val="single" w:sz="4" w:space="0" w:color="auto"/>
            </w:tcBorders>
          </w:tcPr>
          <w:p w14:paraId="1C567213" w14:textId="4393BA44" w:rsidR="004B45B9" w:rsidRPr="00ED6236" w:rsidRDefault="004B45B9" w:rsidP="00AA4C45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Project name: </w:t>
            </w:r>
            <w:r w:rsidRPr="00ED6236">
              <w:rPr>
                <w:rFonts w:ascii="Arial" w:hAnsi="Arial" w:cs="Arial"/>
                <w:bCs/>
                <w:i/>
                <w:iCs/>
                <w:sz w:val="20"/>
                <w:szCs w:val="20"/>
                <w:lang w:val="en-US"/>
              </w:rPr>
              <w:t>Project name</w:t>
            </w:r>
          </w:p>
          <w:p w14:paraId="5153DBCB" w14:textId="6FFB7222" w:rsidR="002B4960" w:rsidRPr="00ED6236" w:rsidRDefault="002B4960" w:rsidP="00AA4C45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US"/>
              </w:rPr>
              <w:t>Contact person:</w:t>
            </w:r>
            <w:r w:rsidR="004B45B9" w:rsidRPr="00ED6236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4B45B9" w:rsidRPr="00ED6236">
              <w:rPr>
                <w:rFonts w:ascii="Arial" w:hAnsi="Arial" w:cs="Arial"/>
                <w:bCs/>
                <w:i/>
                <w:iCs/>
                <w:sz w:val="20"/>
                <w:szCs w:val="20"/>
                <w:lang w:val="en-US"/>
              </w:rPr>
              <w:t>Your name</w:t>
            </w:r>
          </w:p>
          <w:p w14:paraId="4B14EE69" w14:textId="7D080882" w:rsidR="002B4960" w:rsidRPr="00ED6236" w:rsidRDefault="002B4960" w:rsidP="00AA4C45">
            <w:pPr>
              <w:spacing w:before="40"/>
              <w:ind w:left="74"/>
              <w:rPr>
                <w:rFonts w:ascii="Arial" w:hAnsi="Arial" w:cs="Arial"/>
                <w:i/>
                <w:sz w:val="20"/>
                <w:szCs w:val="20"/>
                <w:lang w:val="fr-CH"/>
              </w:rPr>
            </w:pPr>
            <w:proofErr w:type="gramStart"/>
            <w:r w:rsidRPr="00ED6236">
              <w:rPr>
                <w:rFonts w:ascii="Arial" w:hAnsi="Arial" w:cs="Arial"/>
                <w:b/>
                <w:sz w:val="20"/>
                <w:szCs w:val="20"/>
                <w:lang w:val="fr-CH"/>
              </w:rPr>
              <w:t>Email</w:t>
            </w:r>
            <w:r w:rsidR="00FF5149" w:rsidRPr="00ED6236">
              <w:rPr>
                <w:rFonts w:ascii="Arial" w:hAnsi="Arial" w:cs="Arial"/>
                <w:b/>
                <w:sz w:val="20"/>
                <w:szCs w:val="20"/>
                <w:lang w:val="fr-CH"/>
              </w:rPr>
              <w:t>:</w:t>
            </w:r>
            <w:proofErr w:type="gramEnd"/>
            <w:r w:rsidR="00FF5149" w:rsidRPr="00ED6236">
              <w:rPr>
                <w:rFonts w:ascii="Arial" w:hAnsi="Arial" w:cs="Arial"/>
                <w:b/>
                <w:sz w:val="20"/>
                <w:szCs w:val="20"/>
                <w:lang w:val="fr-CH"/>
              </w:rPr>
              <w:t xml:space="preserve"> </w:t>
            </w:r>
            <w:proofErr w:type="gramStart"/>
            <w:r w:rsidR="00FF5149" w:rsidRPr="00ED6236">
              <w:rPr>
                <w:rFonts w:ascii="Arial" w:hAnsi="Arial" w:cs="Arial"/>
                <w:i/>
                <w:sz w:val="20"/>
                <w:szCs w:val="20"/>
                <w:lang w:val="fr-CH"/>
              </w:rPr>
              <w:t>E-Mail</w:t>
            </w:r>
            <w:proofErr w:type="gramEnd"/>
          </w:p>
          <w:p w14:paraId="2A55A840" w14:textId="18C4B7AB" w:rsidR="00FF5149" w:rsidRPr="00ED6236" w:rsidRDefault="002B4960" w:rsidP="00AA4C45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proofErr w:type="gramStart"/>
            <w:r w:rsidRPr="00ED6236">
              <w:rPr>
                <w:rFonts w:ascii="Arial" w:hAnsi="Arial" w:cs="Arial"/>
                <w:b/>
                <w:sz w:val="20"/>
                <w:szCs w:val="20"/>
                <w:lang w:val="fr-CH"/>
              </w:rPr>
              <w:t>Phone:</w:t>
            </w:r>
            <w:proofErr w:type="gramEnd"/>
            <w:r w:rsidRPr="00ED6236">
              <w:rPr>
                <w:rFonts w:ascii="Arial" w:hAnsi="Arial" w:cs="Arial"/>
                <w:i/>
                <w:sz w:val="20"/>
                <w:szCs w:val="20"/>
                <w:lang w:val="fr-CH"/>
              </w:rPr>
              <w:t xml:space="preserve"> P</w:t>
            </w:r>
            <w:r w:rsidR="00FF5149" w:rsidRPr="00ED6236">
              <w:rPr>
                <w:rFonts w:ascii="Arial" w:hAnsi="Arial" w:cs="Arial"/>
                <w:i/>
                <w:sz w:val="20"/>
                <w:szCs w:val="20"/>
                <w:lang w:val="fr-CH"/>
              </w:rPr>
              <w:t>hone (</w:t>
            </w:r>
            <w:r w:rsidR="00CF4E4A" w:rsidRPr="00ED6236">
              <w:rPr>
                <w:rFonts w:ascii="Arial" w:hAnsi="Arial" w:cs="Arial"/>
                <w:i/>
                <w:sz w:val="20"/>
                <w:szCs w:val="20"/>
                <w:lang w:val="fr-CH"/>
              </w:rPr>
              <w:t>m</w:t>
            </w:r>
            <w:r w:rsidR="00AA4C45" w:rsidRPr="00ED6236">
              <w:rPr>
                <w:rFonts w:ascii="Arial" w:hAnsi="Arial" w:cs="Arial"/>
                <w:i/>
                <w:sz w:val="20"/>
                <w:szCs w:val="20"/>
                <w:lang w:val="fr-CH"/>
              </w:rPr>
              <w:t>obile)</w:t>
            </w:r>
          </w:p>
        </w:tc>
      </w:tr>
      <w:tr w:rsidR="00FF5149" w:rsidRPr="00ED6236" w14:paraId="73899C28" w14:textId="77777777" w:rsidTr="701162AB">
        <w:trPr>
          <w:cantSplit/>
          <w:trHeight w:val="20"/>
        </w:trPr>
        <w:tc>
          <w:tcPr>
            <w:tcW w:w="9776" w:type="dxa"/>
            <w:tcBorders>
              <w:left w:val="single" w:sz="4" w:space="0" w:color="auto"/>
            </w:tcBorders>
          </w:tcPr>
          <w:p w14:paraId="167A793B" w14:textId="016DE51E" w:rsidR="00FF5149" w:rsidRPr="00ED6236" w:rsidRDefault="00FF5149" w:rsidP="00C67AF0">
            <w:pPr>
              <w:spacing w:before="40" w:after="60"/>
              <w:ind w:left="74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</w:p>
        </w:tc>
      </w:tr>
      <w:tr w:rsidR="00FF5149" w:rsidRPr="00ED6236" w14:paraId="71C1F0AB" w14:textId="77777777" w:rsidTr="701162AB">
        <w:trPr>
          <w:cantSplit/>
          <w:trHeight w:val="20"/>
        </w:trPr>
        <w:tc>
          <w:tcPr>
            <w:tcW w:w="9776" w:type="dxa"/>
            <w:tcBorders>
              <w:left w:val="single" w:sz="4" w:space="0" w:color="auto"/>
            </w:tcBorders>
          </w:tcPr>
          <w:p w14:paraId="01388E91" w14:textId="77777777" w:rsidR="00FF5149" w:rsidRPr="00ED6236" w:rsidRDefault="00FF5149" w:rsidP="00C67AF0">
            <w:pPr>
              <w:spacing w:before="40" w:after="60"/>
              <w:ind w:left="7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Short description of your project:</w:t>
            </w: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one short paragraph, 3-6 lines</w:t>
            </w:r>
          </w:p>
        </w:tc>
      </w:tr>
      <w:tr w:rsidR="00FF5149" w:rsidRPr="00ED6236" w14:paraId="6AC65AC2" w14:textId="77777777" w:rsidTr="701162AB">
        <w:trPr>
          <w:cantSplit/>
          <w:trHeight w:val="20"/>
        </w:trPr>
        <w:tc>
          <w:tcPr>
            <w:tcW w:w="9776" w:type="dxa"/>
            <w:tcBorders>
              <w:left w:val="single" w:sz="4" w:space="0" w:color="auto"/>
            </w:tcBorders>
          </w:tcPr>
          <w:p w14:paraId="0A93FFBB" w14:textId="690068ED" w:rsidR="00FF5149" w:rsidRPr="00ED6236" w:rsidRDefault="00363A9C" w:rsidP="00C67AF0">
            <w:pPr>
              <w:spacing w:before="40" w:after="6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Thematic area</w:t>
            </w:r>
            <w:r w:rsidR="00FF5149"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  <w:r w:rsidR="00FF5149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  <w:r w:rsidR="00FF5149" w:rsidRPr="00ED623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FF5149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IT, biotech, </w:t>
            </w:r>
            <w:proofErr w:type="spellStart"/>
            <w:r w:rsidR="00FF5149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medtech</w:t>
            </w:r>
            <w:proofErr w:type="spellEnd"/>
            <w:r w:rsidR="00FF5149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, cleantech, electronics/mechanics,</w:t>
            </w:r>
            <w:r w:rsidR="00CF4E4A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  <w:r w:rsidR="00FF5149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...</w:t>
            </w:r>
          </w:p>
        </w:tc>
      </w:tr>
      <w:tr w:rsidR="00FF5149" w:rsidRPr="00ED6236" w14:paraId="2B37397D" w14:textId="77777777" w:rsidTr="701162AB">
        <w:trPr>
          <w:cantSplit/>
          <w:trHeight w:val="20"/>
        </w:trPr>
        <w:tc>
          <w:tcPr>
            <w:tcW w:w="9776" w:type="dxa"/>
            <w:tcBorders>
              <w:left w:val="single" w:sz="4" w:space="0" w:color="auto"/>
            </w:tcBorders>
          </w:tcPr>
          <w:p w14:paraId="231686B9" w14:textId="0652D962" w:rsidR="00B4106D" w:rsidRPr="00ED6236" w:rsidRDefault="00B4106D" w:rsidP="701162AB">
            <w:pPr>
              <w:spacing w:before="40" w:after="60"/>
              <w:ind w:left="7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pplication eligibility: </w:t>
            </w:r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>Please mark Yes/No:</w:t>
            </w:r>
          </w:p>
          <w:p w14:paraId="6FEF473D" w14:textId="689B145C" w:rsidR="00C64935" w:rsidRPr="00ED6236" w:rsidRDefault="00B275BC" w:rsidP="0029024C">
            <w:pPr>
              <w:pStyle w:val="ListParagraph"/>
              <w:numPr>
                <w:ilvl w:val="0"/>
                <w:numId w:val="9"/>
              </w:numPr>
              <w:spacing w:before="40" w:after="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 xml:space="preserve">Our team consist of at least two </w:t>
            </w:r>
            <w:proofErr w:type="gramStart"/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>members,</w:t>
            </w:r>
            <w:proofErr w:type="gramEnd"/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 xml:space="preserve"> all currently enrolled at ETH</w:t>
            </w:r>
            <w:r w:rsidR="00610776">
              <w:rPr>
                <w:rFonts w:ascii="Arial" w:hAnsi="Arial" w:cs="Arial"/>
                <w:sz w:val="20"/>
                <w:szCs w:val="20"/>
                <w:lang w:val="en-GB"/>
              </w:rPr>
              <w:t xml:space="preserve"> Zurich</w:t>
            </w:r>
            <w:r w:rsidR="0007709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C7AD9" w:rsidRPr="00ED6236">
              <w:rPr>
                <w:rFonts w:ascii="Arial" w:hAnsi="Arial" w:cs="Arial"/>
                <w:sz w:val="20"/>
                <w:szCs w:val="20"/>
                <w:lang w:val="en-GB"/>
              </w:rPr>
              <w:t>YES / NO</w:t>
            </w:r>
          </w:p>
          <w:p w14:paraId="595AFCC6" w14:textId="25173E3D" w:rsidR="002F6962" w:rsidRPr="00ED6236" w:rsidRDefault="002F6962" w:rsidP="002F6962">
            <w:pPr>
              <w:pStyle w:val="ListParagraph"/>
              <w:numPr>
                <w:ilvl w:val="0"/>
                <w:numId w:val="9"/>
              </w:numPr>
              <w:spacing w:before="40" w:after="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 xml:space="preserve">Our project has </w:t>
            </w:r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>a “</w:t>
            </w:r>
            <w:hyperlink r:id="rId12" w:history="1">
              <w:r w:rsidRPr="00ED6236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space connection</w:t>
              </w:r>
            </w:hyperlink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>”: YES / NO</w:t>
            </w:r>
          </w:p>
          <w:p w14:paraId="29735727" w14:textId="0A59BCB2" w:rsidR="002F6962" w:rsidRDefault="002F6962" w:rsidP="002F6962">
            <w:pPr>
              <w:pStyle w:val="ListParagraph"/>
              <w:numPr>
                <w:ilvl w:val="0"/>
                <w:numId w:val="9"/>
              </w:numPr>
              <w:spacing w:before="40" w:after="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>The proposed project addresses a real-world problem</w:t>
            </w:r>
            <w:r w:rsidR="0007709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Pr="00ED623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07709A" w:rsidRPr="0007709A">
              <w:rPr>
                <w:rFonts w:ascii="Arial" w:hAnsi="Arial" w:cs="Arial"/>
                <w:sz w:val="20"/>
                <w:szCs w:val="20"/>
                <w:lang w:val="en-GB"/>
              </w:rPr>
              <w:t>YES / NO</w:t>
            </w:r>
          </w:p>
          <w:p w14:paraId="3248BAE9" w14:textId="715F0048" w:rsidR="00D15EA7" w:rsidRPr="00A661A3" w:rsidRDefault="00273B80" w:rsidP="00A661A3">
            <w:pPr>
              <w:pStyle w:val="ListParagraph"/>
              <w:numPr>
                <w:ilvl w:val="0"/>
                <w:numId w:val="9"/>
              </w:numPr>
              <w:spacing w:before="40" w:after="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73B80">
              <w:rPr>
                <w:rFonts w:ascii="Arial" w:hAnsi="Arial" w:cs="Arial"/>
                <w:sz w:val="20"/>
                <w:szCs w:val="20"/>
                <w:lang w:val="en-GB"/>
              </w:rPr>
              <w:t xml:space="preserve">Reality check: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Pr="00273B80">
              <w:rPr>
                <w:rFonts w:ascii="Arial" w:hAnsi="Arial" w:cs="Arial"/>
                <w:sz w:val="20"/>
                <w:szCs w:val="20"/>
                <w:lang w:val="en-GB"/>
              </w:rPr>
              <w:t xml:space="preserve">he development of a prototype or demonstrator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is </w:t>
            </w:r>
            <w:r w:rsidRPr="00273B80">
              <w:rPr>
                <w:rFonts w:ascii="Arial" w:hAnsi="Arial" w:cs="Arial"/>
                <w:sz w:val="20"/>
                <w:szCs w:val="20"/>
                <w:lang w:val="en-GB"/>
              </w:rPr>
              <w:t>realistic within the timeframe</w:t>
            </w:r>
            <w:r w:rsidR="0007709A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="0007709A" w:rsidRPr="0007709A">
              <w:rPr>
                <w:rFonts w:ascii="Arial" w:hAnsi="Arial" w:cs="Arial"/>
                <w:sz w:val="20"/>
                <w:szCs w:val="20"/>
                <w:lang w:val="en-GB"/>
              </w:rPr>
              <w:t>YES / NO</w:t>
            </w:r>
          </w:p>
        </w:tc>
      </w:tr>
    </w:tbl>
    <w:p w14:paraId="00A536C6" w14:textId="77777777" w:rsidR="00A6034F" w:rsidRPr="00ED6236" w:rsidRDefault="00A6034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28"/>
      </w:tblGrid>
      <w:tr w:rsidR="003E331C" w:rsidRPr="00ED6236" w14:paraId="05A98D8E" w14:textId="77777777" w:rsidTr="0038E0F4">
        <w:tc>
          <w:tcPr>
            <w:tcW w:w="9828" w:type="dxa"/>
            <w:shd w:val="clear" w:color="auto" w:fill="F3F3F3"/>
          </w:tcPr>
          <w:p w14:paraId="5D32EC8C" w14:textId="1FBBB164" w:rsidR="003E331C" w:rsidRPr="00ED6236" w:rsidRDefault="00C67AF0" w:rsidP="1502DAED">
            <w:pPr>
              <w:spacing w:before="40"/>
              <w:ind w:left="74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ED623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roject </w:t>
            </w:r>
            <w:r w:rsidR="00A90FCC" w:rsidRPr="00ED623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</w:t>
            </w:r>
            <w:r w:rsidRPr="00ED623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cription</w:t>
            </w:r>
          </w:p>
        </w:tc>
      </w:tr>
      <w:tr w:rsidR="003E331C" w:rsidRPr="00ED6236" w14:paraId="13140F5D" w14:textId="77777777" w:rsidTr="0038E0F4">
        <w:tc>
          <w:tcPr>
            <w:tcW w:w="9828" w:type="dxa"/>
          </w:tcPr>
          <w:p w14:paraId="54A84598" w14:textId="4653B60D" w:rsidR="003E331C" w:rsidRPr="00ED6236" w:rsidRDefault="00DF6F3B" w:rsidP="00DF6F3B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roblem </w:t>
            </w:r>
            <w:r w:rsidR="00A90FCC"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d</w:t>
            </w: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efinition</w:t>
            </w:r>
            <w:r w:rsidR="003E331C"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</w:t>
            </w:r>
          </w:p>
          <w:p w14:paraId="70A207D9" w14:textId="6D83D7AF" w:rsidR="00D15EA7" w:rsidRPr="00ED6236" w:rsidRDefault="00584BA3" w:rsidP="0038E0F4">
            <w:pPr>
              <w:spacing w:after="160" w:line="259" w:lineRule="auto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What concrete problem are you solving?</w:t>
            </w:r>
            <w:r w:rsidR="00873F47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Who is affected? (industry, research, missions, society, etc.) Why is this problem relevant now?</w:t>
            </w:r>
          </w:p>
        </w:tc>
      </w:tr>
      <w:tr w:rsidR="00C67AF0" w:rsidRPr="00ED6236" w14:paraId="6EBA1321" w14:textId="77777777" w:rsidTr="0038E0F4">
        <w:tc>
          <w:tcPr>
            <w:tcW w:w="9828" w:type="dxa"/>
          </w:tcPr>
          <w:p w14:paraId="039E1C42" w14:textId="001602CC" w:rsidR="00C67AF0" w:rsidRPr="00ED6236" w:rsidRDefault="00873F47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Solution</w:t>
            </w:r>
            <w:r w:rsidR="009F1180"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/ </w:t>
            </w:r>
            <w:r w:rsidR="00C67AF0"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Innovation:</w:t>
            </w:r>
          </w:p>
          <w:p w14:paraId="09B83EAC" w14:textId="2BDDF1B5" w:rsidR="00C47AC5" w:rsidRPr="00ED6236" w:rsidRDefault="00C47AC5" w:rsidP="00F36DC7">
            <w:pPr>
              <w:spacing w:before="4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How does your</w:t>
            </w:r>
            <w:r w:rsidR="00F40316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intended</w:t>
            </w: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solution work?</w:t>
            </w:r>
            <w:r w:rsidR="004E02B0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Are there existing comparable approaches?</w:t>
            </w:r>
            <w:r w:rsidR="00F36DC7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What is new or better about your approach?</w:t>
            </w:r>
            <w:r w:rsidR="003F41B2"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Where exactly lies your innovation? (technology, application, data use, etc.)</w:t>
            </w:r>
          </w:p>
          <w:p w14:paraId="446195BB" w14:textId="77777777" w:rsidR="00D15EA7" w:rsidRPr="00ED6236" w:rsidRDefault="00D15EA7" w:rsidP="003D1336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47089B" w:rsidRPr="00ED6236" w14:paraId="1DA398B6" w14:textId="77777777" w:rsidTr="0038E0F4">
        <w:tc>
          <w:tcPr>
            <w:tcW w:w="9828" w:type="dxa"/>
          </w:tcPr>
          <w:p w14:paraId="4D75ABE3" w14:textId="77777777" w:rsidR="0047089B" w:rsidRPr="00ED6236" w:rsidRDefault="0047089B" w:rsidP="0047089B">
            <w:pPr>
              <w:spacing w:before="40"/>
              <w:ind w:left="74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pace Connection: </w:t>
            </w: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br/>
            </w: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How is your project related to space? </w:t>
            </w: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(see also: </w:t>
            </w:r>
            <w:hyperlink r:id="rId13" w:history="1">
              <w:r w:rsidRPr="00ED6236">
                <w:rPr>
                  <w:rStyle w:val="Hyperlink"/>
                  <w:rFonts w:ascii="Arial" w:hAnsi="Arial" w:cs="Arial"/>
                  <w:i/>
                  <w:sz w:val="20"/>
                  <w:szCs w:val="20"/>
                  <w:lang w:val="en-GB"/>
                </w:rPr>
                <w:t>https://www.youtube.com/watch?v=Y8agrUC-XNk</w:t>
              </w:r>
            </w:hyperlink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)</w:t>
            </w:r>
          </w:p>
          <w:p w14:paraId="0EC1032D" w14:textId="39CE5B30" w:rsidR="001673F7" w:rsidRPr="00ED6236" w:rsidRDefault="001673F7" w:rsidP="0047089B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1673F7" w:rsidRPr="00ED6236" w14:paraId="1E6BDC74" w14:textId="77777777" w:rsidTr="0038E0F4">
        <w:tc>
          <w:tcPr>
            <w:tcW w:w="9828" w:type="dxa"/>
          </w:tcPr>
          <w:p w14:paraId="5BE8D673" w14:textId="77777777" w:rsidR="001673F7" w:rsidRPr="00ED6236" w:rsidRDefault="001673F7" w:rsidP="001673F7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Impact and Long-Term Vision</w:t>
            </w:r>
          </w:p>
          <w:p w14:paraId="03EF933C" w14:textId="77777777" w:rsidR="001673F7" w:rsidRPr="00ED6236" w:rsidRDefault="001673F7" w:rsidP="001673F7">
            <w:pPr>
              <w:spacing w:before="40"/>
              <w:ind w:left="74"/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  <w:t>What long-term vision do you have for your project?</w:t>
            </w:r>
          </w:p>
          <w:p w14:paraId="5D79A2EA" w14:textId="0E77E89A" w:rsidR="001673F7" w:rsidRPr="00ED6236" w:rsidRDefault="001673F7" w:rsidP="001673F7">
            <w:pPr>
              <w:spacing w:before="40"/>
              <w:ind w:left="74"/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3C0702" w:rsidRPr="00ED6236" w14:paraId="2E760183" w14:textId="77777777" w:rsidTr="0038E0F4">
        <w:tc>
          <w:tcPr>
            <w:tcW w:w="9828" w:type="dxa"/>
          </w:tcPr>
          <w:p w14:paraId="737CBDEA" w14:textId="5164A835" w:rsidR="003C0702" w:rsidRPr="00ED6236" w:rsidRDefault="00F039AE" w:rsidP="00D33B1B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gramStart"/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Current status</w:t>
            </w:r>
            <w:proofErr w:type="gramEnd"/>
            <w:r w:rsidR="003C0702"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</w:t>
            </w:r>
          </w:p>
          <w:p w14:paraId="26DD41F1" w14:textId="3176BD46" w:rsidR="00D15EA7" w:rsidRPr="00ED6236" w:rsidRDefault="008B6C6F" w:rsidP="00A15661">
            <w:pPr>
              <w:spacing w:before="40"/>
              <w:ind w:left="74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Have you </w:t>
            </w:r>
            <w:r w:rsidR="00E521D6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already </w:t>
            </w:r>
            <w:r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started working on the project?</w:t>
            </w:r>
            <w:r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2768FF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What have you achieved so far</w:t>
            </w:r>
            <w:r w:rsidR="00803A08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? </w:t>
            </w:r>
            <w:r w:rsidR="00A15661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What is the </w:t>
            </w:r>
            <w:proofErr w:type="gramStart"/>
            <w:r w:rsidR="00A15661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current status</w:t>
            </w:r>
            <w:proofErr w:type="gramEnd"/>
            <w:r w:rsidR="00A15661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?</w:t>
            </w:r>
            <w:r w:rsidR="00A15661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9D4925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Have you </w:t>
            </w:r>
            <w:r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already </w:t>
            </w:r>
            <w:r w:rsidR="009D4925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talked to an</w:t>
            </w:r>
            <w:r w:rsidR="00A15661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y</w:t>
            </w:r>
            <w:r w:rsidR="009D4925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expert</w:t>
            </w:r>
            <w:r w:rsidR="00A15661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s</w:t>
            </w:r>
            <w:r w:rsidR="009D4925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about your pro</w:t>
            </w:r>
            <w:r w:rsidR="00A15661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ject</w:t>
            </w:r>
            <w:r w:rsidR="009D4925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?</w:t>
            </w:r>
            <w:r w:rsidR="002768FF" w:rsidRPr="00ED623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</w:t>
            </w:r>
          </w:p>
          <w:p w14:paraId="63A79117" w14:textId="12B854FA" w:rsidR="005B455E" w:rsidRPr="00ED6236" w:rsidRDefault="005B455E" w:rsidP="00A15661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F039AE" w:rsidRPr="00ED6236" w14:paraId="0ED9F65B" w14:textId="77777777" w:rsidTr="0038E0F4">
        <w:tc>
          <w:tcPr>
            <w:tcW w:w="9828" w:type="dxa"/>
          </w:tcPr>
          <w:p w14:paraId="63AB559E" w14:textId="184B5239" w:rsidR="00B87DAE" w:rsidRPr="00ED6236" w:rsidRDefault="00E521D6" w:rsidP="00B87DAE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Project plan</w:t>
            </w:r>
            <w:r w:rsidR="00B87DAE"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</w:t>
            </w:r>
          </w:p>
          <w:p w14:paraId="0119B8E3" w14:textId="77777777" w:rsidR="005B455E" w:rsidRDefault="00B87DAE" w:rsidP="00ED6236">
            <w:pPr>
              <w:spacing w:before="40"/>
              <w:ind w:left="74"/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  <w:t xml:space="preserve">What concrete milestone do you plan to achieve during the Liftoff Challenge? Where do you see difficulties in the project? What resources are required? </w:t>
            </w:r>
            <w:r w:rsidR="00132070" w:rsidRPr="00ED6236"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  <w:t xml:space="preserve">Where do you need support? </w:t>
            </w:r>
          </w:p>
          <w:p w14:paraId="03487C6C" w14:textId="004A8363" w:rsidR="00045CBE" w:rsidRPr="00ED6236" w:rsidRDefault="00045CBE" w:rsidP="00ED6236">
            <w:pPr>
              <w:spacing w:before="40"/>
              <w:ind w:left="74"/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ED6236" w:rsidRPr="00ED6236" w14:paraId="54E54EDD" w14:textId="77777777" w:rsidTr="0038E0F4">
        <w:tc>
          <w:tcPr>
            <w:tcW w:w="9828" w:type="dxa"/>
          </w:tcPr>
          <w:p w14:paraId="0024D67C" w14:textId="2AE1F81F" w:rsidR="00ED6236" w:rsidRPr="00ED6236" w:rsidRDefault="00ED6236" w:rsidP="00ED6236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Team:</w:t>
            </w:r>
          </w:p>
          <w:p w14:paraId="322F003F" w14:textId="77777777" w:rsidR="00ED6236" w:rsidRPr="00ED6236" w:rsidRDefault="00ED6236" w:rsidP="00ED6236">
            <w:pPr>
              <w:spacing w:before="40"/>
              <w:ind w:left="74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i/>
                <w:sz w:val="20"/>
                <w:szCs w:val="20"/>
                <w:lang w:val="en-GB"/>
              </w:rPr>
              <w:t>Who are you? (study program, level, relevant experience) Why is your team well-positioned to execute this project? Which competencies are currently missing?</w:t>
            </w:r>
          </w:p>
          <w:p w14:paraId="1376F017" w14:textId="622F9BE0" w:rsidR="00ED6236" w:rsidRPr="00ED6236" w:rsidRDefault="00ED6236" w:rsidP="00ED6236">
            <w:pPr>
              <w:spacing w:before="40"/>
              <w:ind w:left="74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</w:p>
        </w:tc>
      </w:tr>
      <w:tr w:rsidR="00ED6236" w:rsidRPr="00ED6236" w14:paraId="1AD75F65" w14:textId="77777777" w:rsidTr="0038E0F4">
        <w:tc>
          <w:tcPr>
            <w:tcW w:w="9828" w:type="dxa"/>
          </w:tcPr>
          <w:p w14:paraId="2848FE7F" w14:textId="77777777" w:rsidR="00ED6236" w:rsidRPr="00ED6236" w:rsidRDefault="00ED6236" w:rsidP="00ED6236">
            <w:pPr>
              <w:spacing w:before="40"/>
              <w:ind w:left="7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/>
                <w:sz w:val="20"/>
                <w:szCs w:val="20"/>
                <w:lang w:val="en-GB"/>
              </w:rPr>
              <w:t>How did you become aware of the ETH | Space Liftoff challenge?</w:t>
            </w:r>
          </w:p>
          <w:p w14:paraId="28061502" w14:textId="77777777" w:rsidR="00ED6236" w:rsidRDefault="00ED6236" w:rsidP="00ED6236">
            <w:pPr>
              <w:spacing w:before="40"/>
              <w:ind w:left="74"/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</w:pPr>
            <w:r w:rsidRPr="00ED6236"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  <w:t>Through which channel(s)?</w:t>
            </w:r>
          </w:p>
          <w:p w14:paraId="4C05F00F" w14:textId="1358085C" w:rsidR="00176F9F" w:rsidRPr="00ED6236" w:rsidRDefault="00176F9F" w:rsidP="00ED6236">
            <w:pPr>
              <w:spacing w:before="40"/>
              <w:ind w:left="74"/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48412E7C" w14:textId="7BEC43E7" w:rsidR="003E331C" w:rsidRPr="00176F9F" w:rsidRDefault="003E331C" w:rsidP="00D15EA7">
      <w:pPr>
        <w:rPr>
          <w:rFonts w:ascii="Arial" w:hAnsi="Arial" w:cs="Arial"/>
          <w:sz w:val="6"/>
          <w:szCs w:val="6"/>
          <w:lang w:val="en-GB"/>
        </w:rPr>
      </w:pPr>
    </w:p>
    <w:sectPr w:rsidR="003E331C" w:rsidRPr="00176F9F" w:rsidSect="008060B0">
      <w:headerReference w:type="default" r:id="rId14"/>
      <w:pgSz w:w="11906" w:h="16838"/>
      <w:pgMar w:top="1438" w:right="707" w:bottom="1134" w:left="1080" w:header="708" w:footer="6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5C98F" w14:textId="77777777" w:rsidR="006220BF" w:rsidRDefault="006220BF">
      <w:r>
        <w:separator/>
      </w:r>
    </w:p>
  </w:endnote>
  <w:endnote w:type="continuationSeparator" w:id="0">
    <w:p w14:paraId="779122E7" w14:textId="77777777" w:rsidR="006220BF" w:rsidRDefault="00622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BQ-65Bold"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A09BE" w14:textId="77777777" w:rsidR="006220BF" w:rsidRDefault="006220BF">
      <w:r>
        <w:separator/>
      </w:r>
    </w:p>
  </w:footnote>
  <w:footnote w:type="continuationSeparator" w:id="0">
    <w:p w14:paraId="4F9DA6F4" w14:textId="77777777" w:rsidR="006220BF" w:rsidRDefault="00622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AEE11" w14:textId="5F29A3D3" w:rsidR="00F644A7" w:rsidRDefault="001175A2" w:rsidP="009D3083">
    <w:pPr>
      <w:tabs>
        <w:tab w:val="left" w:pos="1875"/>
      </w:tabs>
      <w:rPr>
        <w:rFonts w:ascii="Arial" w:hAnsi="Arial"/>
        <w:b/>
        <w:sz w:val="32"/>
        <w:lang w:val="en-GB"/>
      </w:rPr>
    </w:pPr>
    <w:r>
      <w:rPr>
        <w:rFonts w:ascii="Arial" w:hAnsi="Arial"/>
        <w:b/>
        <w:sz w:val="32"/>
        <w:lang w:val="en-GB"/>
      </w:rPr>
      <w:t>Liftoff</w:t>
    </w:r>
    <w:r w:rsidR="009D3083">
      <w:rPr>
        <w:rFonts w:ascii="Arial" w:hAnsi="Arial"/>
        <w:b/>
        <w:sz w:val="32"/>
        <w:lang w:val="en-GB"/>
      </w:rPr>
      <w:t xml:space="preserve"> Challenge 2026/ 2027</w:t>
    </w:r>
  </w:p>
  <w:p w14:paraId="155BECA7" w14:textId="77777777" w:rsidR="00F9110F" w:rsidRDefault="00F9110F">
    <w:pPr>
      <w:tabs>
        <w:tab w:val="right" w:pos="9720"/>
      </w:tabs>
      <w:rPr>
        <w:rFonts w:ascii="Arial" w:hAnsi="Arial"/>
        <w:b/>
        <w:sz w:val="32"/>
        <w:lang w:val="en-GB"/>
      </w:rPr>
    </w:pPr>
    <w:r>
      <w:rPr>
        <w:rFonts w:ascii="Arial" w:hAnsi="Arial"/>
        <w:lang w:val="en-GB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7136B"/>
    <w:multiLevelType w:val="multilevel"/>
    <w:tmpl w:val="457AEF58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A50E0"/>
    <w:multiLevelType w:val="hybridMultilevel"/>
    <w:tmpl w:val="1E365C88"/>
    <w:lvl w:ilvl="0" w:tplc="2472B436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81589"/>
    <w:multiLevelType w:val="hybridMultilevel"/>
    <w:tmpl w:val="B1CEA84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6115D"/>
    <w:multiLevelType w:val="hybridMultilevel"/>
    <w:tmpl w:val="9F2A7F26"/>
    <w:lvl w:ilvl="0" w:tplc="004E331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81A47"/>
    <w:multiLevelType w:val="hybridMultilevel"/>
    <w:tmpl w:val="B79C726C"/>
    <w:lvl w:ilvl="0" w:tplc="08070001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" w15:restartNumberingAfterBreak="0">
    <w:nsid w:val="3BE6326F"/>
    <w:multiLevelType w:val="multilevel"/>
    <w:tmpl w:val="D9F07B30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972"/>
        </w:tabs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4A893446"/>
    <w:multiLevelType w:val="hybridMultilevel"/>
    <w:tmpl w:val="457AEF58"/>
    <w:lvl w:ilvl="0" w:tplc="A8BA851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B45BF"/>
    <w:multiLevelType w:val="multilevel"/>
    <w:tmpl w:val="DCD0D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2B18F2"/>
    <w:multiLevelType w:val="hybridMultilevel"/>
    <w:tmpl w:val="22962382"/>
    <w:lvl w:ilvl="0" w:tplc="7AE6704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E8D2446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EB2BC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986F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8EA61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75C25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348B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3C9C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A028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2E12B3"/>
    <w:multiLevelType w:val="multilevel"/>
    <w:tmpl w:val="19960F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440342177">
    <w:abstractNumId w:val="8"/>
  </w:num>
  <w:num w:numId="2" w16cid:durableId="2024360345">
    <w:abstractNumId w:val="5"/>
  </w:num>
  <w:num w:numId="3" w16cid:durableId="624654398">
    <w:abstractNumId w:val="9"/>
  </w:num>
  <w:num w:numId="4" w16cid:durableId="1466268831">
    <w:abstractNumId w:val="6"/>
  </w:num>
  <w:num w:numId="5" w16cid:durableId="554703545">
    <w:abstractNumId w:val="0"/>
  </w:num>
  <w:num w:numId="6" w16cid:durableId="1042709478">
    <w:abstractNumId w:val="3"/>
  </w:num>
  <w:num w:numId="7" w16cid:durableId="404031105">
    <w:abstractNumId w:val="1"/>
  </w:num>
  <w:num w:numId="8" w16cid:durableId="845747170">
    <w:abstractNumId w:val="2"/>
  </w:num>
  <w:num w:numId="9" w16cid:durableId="1198466044">
    <w:abstractNumId w:val="4"/>
  </w:num>
  <w:num w:numId="10" w16cid:durableId="17105644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sDA3NjEysjC0NDRU0lEKTi0uzszPAykwrAUACh+RLSwAAAA="/>
  </w:docVars>
  <w:rsids>
    <w:rsidRoot w:val="00514074"/>
    <w:rsid w:val="0001237B"/>
    <w:rsid w:val="000431C6"/>
    <w:rsid w:val="00045CBE"/>
    <w:rsid w:val="00060533"/>
    <w:rsid w:val="0007556A"/>
    <w:rsid w:val="0007709A"/>
    <w:rsid w:val="0008194D"/>
    <w:rsid w:val="00082671"/>
    <w:rsid w:val="00090750"/>
    <w:rsid w:val="000B3B71"/>
    <w:rsid w:val="000B4D9D"/>
    <w:rsid w:val="000C049F"/>
    <w:rsid w:val="000D4F0B"/>
    <w:rsid w:val="000D5138"/>
    <w:rsid w:val="000F7279"/>
    <w:rsid w:val="00103AA7"/>
    <w:rsid w:val="00112680"/>
    <w:rsid w:val="0011579D"/>
    <w:rsid w:val="001175A2"/>
    <w:rsid w:val="00132070"/>
    <w:rsid w:val="0013268C"/>
    <w:rsid w:val="001344D1"/>
    <w:rsid w:val="00137F02"/>
    <w:rsid w:val="001461D1"/>
    <w:rsid w:val="00152190"/>
    <w:rsid w:val="001673F7"/>
    <w:rsid w:val="00176F9F"/>
    <w:rsid w:val="00187B87"/>
    <w:rsid w:val="001B1927"/>
    <w:rsid w:val="001D1A77"/>
    <w:rsid w:val="001E1FFC"/>
    <w:rsid w:val="001E69DD"/>
    <w:rsid w:val="001E6B14"/>
    <w:rsid w:val="001F09CA"/>
    <w:rsid w:val="00206B08"/>
    <w:rsid w:val="00213B18"/>
    <w:rsid w:val="00221572"/>
    <w:rsid w:val="00224A62"/>
    <w:rsid w:val="00225020"/>
    <w:rsid w:val="00247576"/>
    <w:rsid w:val="002730EF"/>
    <w:rsid w:val="00273B80"/>
    <w:rsid w:val="002768FF"/>
    <w:rsid w:val="00277FC7"/>
    <w:rsid w:val="00283910"/>
    <w:rsid w:val="0029024C"/>
    <w:rsid w:val="00290426"/>
    <w:rsid w:val="00291E41"/>
    <w:rsid w:val="00295CCC"/>
    <w:rsid w:val="002A2289"/>
    <w:rsid w:val="002B4960"/>
    <w:rsid w:val="002C1847"/>
    <w:rsid w:val="002D28CB"/>
    <w:rsid w:val="002D50A0"/>
    <w:rsid w:val="002F2381"/>
    <w:rsid w:val="002F4161"/>
    <w:rsid w:val="002F5A67"/>
    <w:rsid w:val="002F6962"/>
    <w:rsid w:val="00304B3D"/>
    <w:rsid w:val="00336254"/>
    <w:rsid w:val="00360FFF"/>
    <w:rsid w:val="00363A9C"/>
    <w:rsid w:val="0038E0F4"/>
    <w:rsid w:val="003A33A2"/>
    <w:rsid w:val="003B7FA5"/>
    <w:rsid w:val="003C0702"/>
    <w:rsid w:val="003C351E"/>
    <w:rsid w:val="003D1336"/>
    <w:rsid w:val="003D2024"/>
    <w:rsid w:val="003E3096"/>
    <w:rsid w:val="003E331C"/>
    <w:rsid w:val="003F089B"/>
    <w:rsid w:val="003F41B2"/>
    <w:rsid w:val="003F4C02"/>
    <w:rsid w:val="003F4C96"/>
    <w:rsid w:val="003F68B7"/>
    <w:rsid w:val="00402F7A"/>
    <w:rsid w:val="0040373C"/>
    <w:rsid w:val="00403C3B"/>
    <w:rsid w:val="00403ECE"/>
    <w:rsid w:val="00404EEC"/>
    <w:rsid w:val="00424DF7"/>
    <w:rsid w:val="00427EF2"/>
    <w:rsid w:val="00432516"/>
    <w:rsid w:val="0046127A"/>
    <w:rsid w:val="00466AB2"/>
    <w:rsid w:val="0047089B"/>
    <w:rsid w:val="00472C90"/>
    <w:rsid w:val="00473A38"/>
    <w:rsid w:val="0047432B"/>
    <w:rsid w:val="004842B2"/>
    <w:rsid w:val="00484C2E"/>
    <w:rsid w:val="0048639A"/>
    <w:rsid w:val="004B45B9"/>
    <w:rsid w:val="004C7AD9"/>
    <w:rsid w:val="004D5EBA"/>
    <w:rsid w:val="004E02B0"/>
    <w:rsid w:val="004E748E"/>
    <w:rsid w:val="004E77C2"/>
    <w:rsid w:val="004F7DA2"/>
    <w:rsid w:val="00512BCD"/>
    <w:rsid w:val="00514074"/>
    <w:rsid w:val="005201D7"/>
    <w:rsid w:val="00525374"/>
    <w:rsid w:val="00527492"/>
    <w:rsid w:val="00537A5E"/>
    <w:rsid w:val="00553B6F"/>
    <w:rsid w:val="005604EC"/>
    <w:rsid w:val="005651BD"/>
    <w:rsid w:val="00584BA3"/>
    <w:rsid w:val="005B1DF0"/>
    <w:rsid w:val="005B455E"/>
    <w:rsid w:val="005B6BBD"/>
    <w:rsid w:val="005D30D8"/>
    <w:rsid w:val="005E3E7A"/>
    <w:rsid w:val="005E64A7"/>
    <w:rsid w:val="00601798"/>
    <w:rsid w:val="00610776"/>
    <w:rsid w:val="00610CFC"/>
    <w:rsid w:val="0062199E"/>
    <w:rsid w:val="006220BF"/>
    <w:rsid w:val="00623B2C"/>
    <w:rsid w:val="00630828"/>
    <w:rsid w:val="00635E56"/>
    <w:rsid w:val="006463AD"/>
    <w:rsid w:val="00650C0B"/>
    <w:rsid w:val="00652374"/>
    <w:rsid w:val="006548A4"/>
    <w:rsid w:val="00667F15"/>
    <w:rsid w:val="00675384"/>
    <w:rsid w:val="0067585E"/>
    <w:rsid w:val="00677E3F"/>
    <w:rsid w:val="00681F08"/>
    <w:rsid w:val="00684210"/>
    <w:rsid w:val="0069122F"/>
    <w:rsid w:val="0069467D"/>
    <w:rsid w:val="006A0565"/>
    <w:rsid w:val="006A50E4"/>
    <w:rsid w:val="006B2E69"/>
    <w:rsid w:val="006B5DC3"/>
    <w:rsid w:val="006C62F6"/>
    <w:rsid w:val="006E497B"/>
    <w:rsid w:val="006F3AB2"/>
    <w:rsid w:val="006F7635"/>
    <w:rsid w:val="007011A9"/>
    <w:rsid w:val="00715D33"/>
    <w:rsid w:val="00731B4D"/>
    <w:rsid w:val="0074507B"/>
    <w:rsid w:val="00757334"/>
    <w:rsid w:val="00763681"/>
    <w:rsid w:val="00764667"/>
    <w:rsid w:val="007C3E6C"/>
    <w:rsid w:val="007E1262"/>
    <w:rsid w:val="00803A08"/>
    <w:rsid w:val="00805D3F"/>
    <w:rsid w:val="008060B0"/>
    <w:rsid w:val="008073BA"/>
    <w:rsid w:val="00812683"/>
    <w:rsid w:val="00817B92"/>
    <w:rsid w:val="008341E1"/>
    <w:rsid w:val="008401AC"/>
    <w:rsid w:val="008511E5"/>
    <w:rsid w:val="008517BA"/>
    <w:rsid w:val="008533C2"/>
    <w:rsid w:val="00871841"/>
    <w:rsid w:val="00872391"/>
    <w:rsid w:val="00873F47"/>
    <w:rsid w:val="00875B61"/>
    <w:rsid w:val="00880C65"/>
    <w:rsid w:val="0089439B"/>
    <w:rsid w:val="008B6C6F"/>
    <w:rsid w:val="008C1B7A"/>
    <w:rsid w:val="008C57A7"/>
    <w:rsid w:val="008D0269"/>
    <w:rsid w:val="008D0595"/>
    <w:rsid w:val="008D31C5"/>
    <w:rsid w:val="008D417E"/>
    <w:rsid w:val="009002EB"/>
    <w:rsid w:val="00912164"/>
    <w:rsid w:val="00924EFA"/>
    <w:rsid w:val="009327C9"/>
    <w:rsid w:val="009350A4"/>
    <w:rsid w:val="00936437"/>
    <w:rsid w:val="00943395"/>
    <w:rsid w:val="009670FF"/>
    <w:rsid w:val="00982FE1"/>
    <w:rsid w:val="009A071D"/>
    <w:rsid w:val="009D3083"/>
    <w:rsid w:val="009D3143"/>
    <w:rsid w:val="009D4925"/>
    <w:rsid w:val="009F1180"/>
    <w:rsid w:val="009F7CE0"/>
    <w:rsid w:val="00A04956"/>
    <w:rsid w:val="00A051E1"/>
    <w:rsid w:val="00A07B39"/>
    <w:rsid w:val="00A10A5D"/>
    <w:rsid w:val="00A15661"/>
    <w:rsid w:val="00A17C42"/>
    <w:rsid w:val="00A33BA5"/>
    <w:rsid w:val="00A42174"/>
    <w:rsid w:val="00A6034F"/>
    <w:rsid w:val="00A647DE"/>
    <w:rsid w:val="00A661A3"/>
    <w:rsid w:val="00A71589"/>
    <w:rsid w:val="00A856EC"/>
    <w:rsid w:val="00A90FCC"/>
    <w:rsid w:val="00A951E6"/>
    <w:rsid w:val="00A96B4F"/>
    <w:rsid w:val="00AA34EE"/>
    <w:rsid w:val="00AA4C45"/>
    <w:rsid w:val="00AB1C50"/>
    <w:rsid w:val="00AB5E5A"/>
    <w:rsid w:val="00AC23DF"/>
    <w:rsid w:val="00AE4446"/>
    <w:rsid w:val="00AF6C18"/>
    <w:rsid w:val="00B178F5"/>
    <w:rsid w:val="00B275BC"/>
    <w:rsid w:val="00B4106D"/>
    <w:rsid w:val="00B47416"/>
    <w:rsid w:val="00B60A97"/>
    <w:rsid w:val="00B61498"/>
    <w:rsid w:val="00B6159F"/>
    <w:rsid w:val="00B87DAE"/>
    <w:rsid w:val="00B9268E"/>
    <w:rsid w:val="00BC3F42"/>
    <w:rsid w:val="00BD68D0"/>
    <w:rsid w:val="00BD7CFE"/>
    <w:rsid w:val="00BF174C"/>
    <w:rsid w:val="00BF34F6"/>
    <w:rsid w:val="00C00414"/>
    <w:rsid w:val="00C066DC"/>
    <w:rsid w:val="00C4101E"/>
    <w:rsid w:val="00C41D4C"/>
    <w:rsid w:val="00C47AC5"/>
    <w:rsid w:val="00C51BFE"/>
    <w:rsid w:val="00C64935"/>
    <w:rsid w:val="00C67AF0"/>
    <w:rsid w:val="00C67D5B"/>
    <w:rsid w:val="00C67F86"/>
    <w:rsid w:val="00C743A5"/>
    <w:rsid w:val="00C94155"/>
    <w:rsid w:val="00CA61AB"/>
    <w:rsid w:val="00CC4872"/>
    <w:rsid w:val="00CC652E"/>
    <w:rsid w:val="00CD1F0D"/>
    <w:rsid w:val="00CD5B60"/>
    <w:rsid w:val="00CD6FAE"/>
    <w:rsid w:val="00CE3D86"/>
    <w:rsid w:val="00CF1FC1"/>
    <w:rsid w:val="00CF4E4A"/>
    <w:rsid w:val="00CF59C2"/>
    <w:rsid w:val="00D15EA7"/>
    <w:rsid w:val="00D16425"/>
    <w:rsid w:val="00D31384"/>
    <w:rsid w:val="00D33238"/>
    <w:rsid w:val="00D33B1B"/>
    <w:rsid w:val="00D35045"/>
    <w:rsid w:val="00D46B24"/>
    <w:rsid w:val="00D53541"/>
    <w:rsid w:val="00D76F09"/>
    <w:rsid w:val="00D83D35"/>
    <w:rsid w:val="00DB299F"/>
    <w:rsid w:val="00DB752F"/>
    <w:rsid w:val="00DD0149"/>
    <w:rsid w:val="00DD06BC"/>
    <w:rsid w:val="00DD350B"/>
    <w:rsid w:val="00DE2738"/>
    <w:rsid w:val="00DF0065"/>
    <w:rsid w:val="00DF6F3B"/>
    <w:rsid w:val="00E00112"/>
    <w:rsid w:val="00E005B1"/>
    <w:rsid w:val="00E00C29"/>
    <w:rsid w:val="00E143A7"/>
    <w:rsid w:val="00E278D7"/>
    <w:rsid w:val="00E35016"/>
    <w:rsid w:val="00E521D6"/>
    <w:rsid w:val="00E80BF7"/>
    <w:rsid w:val="00E86D41"/>
    <w:rsid w:val="00EC5FB2"/>
    <w:rsid w:val="00ED1867"/>
    <w:rsid w:val="00ED3F45"/>
    <w:rsid w:val="00ED585C"/>
    <w:rsid w:val="00ED6236"/>
    <w:rsid w:val="00EE29FA"/>
    <w:rsid w:val="00EF60BD"/>
    <w:rsid w:val="00F039AE"/>
    <w:rsid w:val="00F2244C"/>
    <w:rsid w:val="00F25F6D"/>
    <w:rsid w:val="00F36DC7"/>
    <w:rsid w:val="00F40316"/>
    <w:rsid w:val="00F46C83"/>
    <w:rsid w:val="00F47941"/>
    <w:rsid w:val="00F52BB2"/>
    <w:rsid w:val="00F644A7"/>
    <w:rsid w:val="00F72A1C"/>
    <w:rsid w:val="00F9110F"/>
    <w:rsid w:val="00FC01A1"/>
    <w:rsid w:val="00FC15D4"/>
    <w:rsid w:val="00FD1DBA"/>
    <w:rsid w:val="00FF5149"/>
    <w:rsid w:val="0E6078D1"/>
    <w:rsid w:val="1502DAED"/>
    <w:rsid w:val="170DB661"/>
    <w:rsid w:val="233058D0"/>
    <w:rsid w:val="29718B63"/>
    <w:rsid w:val="2E44AFDA"/>
    <w:rsid w:val="31D5F103"/>
    <w:rsid w:val="3786A88A"/>
    <w:rsid w:val="46AC0305"/>
    <w:rsid w:val="5724BA08"/>
    <w:rsid w:val="65D865AB"/>
    <w:rsid w:val="679DF286"/>
    <w:rsid w:val="69FF6D49"/>
    <w:rsid w:val="6A349CE2"/>
    <w:rsid w:val="6E2B4972"/>
    <w:rsid w:val="701162AB"/>
    <w:rsid w:val="7FA19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5529E5D"/>
  <w15:docId w15:val="{FA59D3F7-A72E-46E9-9131-BA5DC4C67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Heading2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22"/>
      <w:szCs w:val="32"/>
      <w:lang w:val="fr-FR" w:eastAsia="fr-FR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 w:cs="Arial"/>
      <w:bCs/>
      <w:iCs/>
      <w:sz w:val="22"/>
      <w:szCs w:val="28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ELGRS">
    <w:name w:val="TITEL_GRS"/>
    <w:rsid w:val="00B178F5"/>
    <w:rPr>
      <w:rFonts w:ascii="FrutigerBQ-65Bold" w:hAnsi="FrutigerBQ-65Bold"/>
      <w:dstrike w:val="0"/>
      <w:color w:val="000000"/>
      <w:sz w:val="19"/>
      <w:bdr w:val="none" w:sz="0" w:space="0" w:color="auto"/>
      <w:vertAlign w:val="baseline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aliases w:val="kz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Pr>
      <w:rFonts w:ascii="Tahoma" w:hAnsi="Tahoma"/>
      <w:sz w:val="16"/>
      <w:szCs w:val="16"/>
    </w:rPr>
  </w:style>
  <w:style w:type="character" w:styleId="PageNumber">
    <w:name w:val="page number"/>
    <w:basedOn w:val="DefaultParagraphFont"/>
  </w:style>
  <w:style w:type="character" w:customStyle="1" w:styleId="st">
    <w:name w:val="st"/>
    <w:rsid w:val="00473A38"/>
  </w:style>
  <w:style w:type="character" w:styleId="Emphasis">
    <w:name w:val="Emphasis"/>
    <w:uiPriority w:val="20"/>
    <w:qFormat/>
    <w:rsid w:val="00473A38"/>
    <w:rPr>
      <w:i/>
      <w:iCs/>
    </w:rPr>
  </w:style>
  <w:style w:type="paragraph" w:styleId="ListParagraph">
    <w:name w:val="List Paragraph"/>
    <w:basedOn w:val="Normal"/>
    <w:uiPriority w:val="34"/>
    <w:qFormat/>
    <w:rsid w:val="003D1336"/>
    <w:pPr>
      <w:ind w:left="720"/>
    </w:pPr>
    <w:rPr>
      <w:rFonts w:ascii="Calibri" w:eastAsiaTheme="minorHAnsi" w:hAnsi="Calibr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042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69467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46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946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946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9467D"/>
    <w:rPr>
      <w:b/>
      <w:bCs/>
    </w:rPr>
  </w:style>
  <w:style w:type="paragraph" w:styleId="Revision">
    <w:name w:val="Revision"/>
    <w:hidden/>
    <w:uiPriority w:val="99"/>
    <w:semiHidden/>
    <w:rsid w:val="005604EC"/>
    <w:rPr>
      <w:sz w:val="24"/>
      <w:szCs w:val="24"/>
    </w:rPr>
  </w:style>
  <w:style w:type="paragraph" w:styleId="NormalWeb">
    <w:name w:val="Normal (Web)"/>
    <w:basedOn w:val="Normal"/>
    <w:semiHidden/>
    <w:unhideWhenUsed/>
    <w:rsid w:val="008943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36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Y8agrUC-XN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Y8agrUC-XN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ftoff-challenge.ch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5b1b29-b88d-4fb2-b12c-ae2ab0629b9e">
      <Terms xmlns="http://schemas.microsoft.com/office/infopath/2007/PartnerControls"/>
    </lcf76f155ced4ddcb4097134ff3c332f>
    <_Flow_SignoffStatus xmlns="d75b1b29-b88d-4fb2-b12c-ae2ab0629b9e" xsi:nil="true"/>
    <TaxCatchAll xmlns="801046c1-70d9-46a9-8419-5bf8ee6d030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33499F60A334DAA3C2017F0C99EE5" ma:contentTypeVersion="16" ma:contentTypeDescription="Create a new document." ma:contentTypeScope="" ma:versionID="ecfc1f77cb0f53b2c4b06892af54e569">
  <xsd:schema xmlns:xsd="http://www.w3.org/2001/XMLSchema" xmlns:xs="http://www.w3.org/2001/XMLSchema" xmlns:p="http://schemas.microsoft.com/office/2006/metadata/properties" xmlns:ns2="d75b1b29-b88d-4fb2-b12c-ae2ab0629b9e" xmlns:ns3="801046c1-70d9-46a9-8419-5bf8ee6d0302" targetNamespace="http://schemas.microsoft.com/office/2006/metadata/properties" ma:root="true" ma:fieldsID="fc0f0037bf98b1927ad90d0711af4298" ns2:_="" ns3:_="">
    <xsd:import namespace="d75b1b29-b88d-4fb2-b12c-ae2ab0629b9e"/>
    <xsd:import namespace="801046c1-70d9-46a9-8419-5bf8ee6d0302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Billing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b1b29-b88d-4fb2-b12c-ae2ab0629b9e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5" nillable="true" ma:displayName="Sign-off status" ma:internalName="_x0024_Resources_x003a_core_x002c_Signoff_Status" ma:readOnly="fals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325753ee-1565-428d-819f-4135842f58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046c1-70d9-46a9-8419-5bf8ee6d0302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bfd9529-c678-4a32-9255-95314d9e3673}" ma:internalName="TaxCatchAll" ma:showField="CatchAllData" ma:web="801046c1-70d9-46a9-8419-5bf8ee6d03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Inhaltstyp"/>
        <xsd:element ref="dc:title" minOccurs="0" maxOccurs="1" ma:index="3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936CEB-FC27-4235-B8FD-B08073726F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13701-C2D3-4559-94BC-ABE58C7B3A5F}">
  <ds:schemaRefs>
    <ds:schemaRef ds:uri="http://schemas.microsoft.com/office/2006/metadata/properties"/>
    <ds:schemaRef ds:uri="http://schemas.microsoft.com/office/infopath/2007/PartnerControls"/>
    <ds:schemaRef ds:uri="d75b1b29-b88d-4fb2-b12c-ae2ab0629b9e"/>
    <ds:schemaRef ds:uri="801046c1-70d9-46a9-8419-5bf8ee6d0302"/>
  </ds:schemaRefs>
</ds:datastoreItem>
</file>

<file path=customXml/itemProps3.xml><?xml version="1.0" encoding="utf-8"?>
<ds:datastoreItem xmlns:ds="http://schemas.openxmlformats.org/officeDocument/2006/customXml" ds:itemID="{0B2BA04C-558C-4834-9405-947C77D915B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73CE9D-C2A8-48D0-A553-EE350A65EE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2</Words>
  <Characters>2032</Characters>
  <Application>Microsoft Office Word</Application>
  <DocSecurity>0</DocSecurity>
  <Lines>16</Lines>
  <Paragraphs>4</Paragraphs>
  <ScaleCrop>false</ScaleCrop>
  <Company>venture kick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venture kick</dc:title>
  <dc:subject/>
  <dc:creator>Derek Barras</dc:creator>
  <cp:keywords/>
  <dc:description/>
  <cp:lastModifiedBy>Ackermann  Thomas (W&amp;W)</cp:lastModifiedBy>
  <cp:revision>38</cp:revision>
  <cp:lastPrinted>2007-06-07T00:27:00Z</cp:lastPrinted>
  <dcterms:created xsi:type="dcterms:W3CDTF">2026-04-16T14:32:00Z</dcterms:created>
  <dcterms:modified xsi:type="dcterms:W3CDTF">2026-04-17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33499F60A334DAA3C2017F0C99EE5</vt:lpwstr>
  </property>
  <property fmtid="{D5CDD505-2E9C-101B-9397-08002B2CF9AE}" pid="3" name="MediaServiceImageTags">
    <vt:lpwstr/>
  </property>
</Properties>
</file>